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CF7D60" w14:textId="77777777" w:rsidR="0080636C" w:rsidRPr="008B0458" w:rsidRDefault="0080636C" w:rsidP="0080636C">
      <w:pPr>
        <w:rPr>
          <w:rFonts w:ascii="Times New Roman" w:hAnsi="Times New Roman" w:cs="Times New Roman"/>
          <w:b w:val="0"/>
        </w:rPr>
      </w:pPr>
      <w:bookmarkStart w:id="0" w:name="_GoBack"/>
      <w:bookmarkEnd w:id="0"/>
      <w:r w:rsidRPr="008B0458">
        <w:rPr>
          <w:rFonts w:ascii="Times New Roman" w:hAnsi="Times New Roman" w:cs="Times New Roman"/>
        </w:rPr>
        <w:t>Contact Info</w:t>
      </w:r>
    </w:p>
    <w:p w14:paraId="14099E86" w14:textId="77777777" w:rsidR="0080636C" w:rsidRPr="008B0458" w:rsidRDefault="0080636C" w:rsidP="0080636C">
      <w:pPr>
        <w:rPr>
          <w:rFonts w:ascii="Times New Roman" w:hAnsi="Times New Roman" w:cs="Times New Roman"/>
        </w:rPr>
      </w:pPr>
      <w:r w:rsidRPr="008B0458">
        <w:rPr>
          <w:rFonts w:ascii="Times New Roman" w:hAnsi="Times New Roman" w:cs="Times New Roman"/>
        </w:rPr>
        <w:t>name________________________________________________________</w:t>
      </w:r>
    </w:p>
    <w:p w14:paraId="50133B91" w14:textId="77777777" w:rsidR="0080636C" w:rsidRPr="008B0458" w:rsidRDefault="0080636C" w:rsidP="0080636C">
      <w:pPr>
        <w:rPr>
          <w:rFonts w:ascii="Times New Roman" w:hAnsi="Times New Roman" w:cs="Times New Roman"/>
        </w:rPr>
      </w:pPr>
    </w:p>
    <w:p w14:paraId="0CE10F0F" w14:textId="77777777" w:rsidR="0080636C" w:rsidRPr="008B0458" w:rsidRDefault="0080636C" w:rsidP="0080636C">
      <w:pPr>
        <w:rPr>
          <w:rFonts w:ascii="Times New Roman" w:hAnsi="Times New Roman" w:cs="Times New Roman"/>
        </w:rPr>
      </w:pPr>
      <w:r w:rsidRPr="008B0458">
        <w:rPr>
          <w:rFonts w:ascii="Times New Roman" w:hAnsi="Times New Roman" w:cs="Times New Roman"/>
        </w:rPr>
        <w:t>address_______________________________________________________</w:t>
      </w:r>
    </w:p>
    <w:p w14:paraId="310B5CB6" w14:textId="77777777" w:rsidR="0080636C" w:rsidRPr="008B0458" w:rsidRDefault="0080636C" w:rsidP="0080636C">
      <w:pPr>
        <w:rPr>
          <w:rFonts w:ascii="Times New Roman" w:hAnsi="Times New Roman" w:cs="Times New Roman"/>
        </w:rPr>
      </w:pPr>
    </w:p>
    <w:p w14:paraId="1BF076AE" w14:textId="77777777" w:rsidR="0080636C" w:rsidRPr="008B0458" w:rsidRDefault="0080636C" w:rsidP="0080636C">
      <w:pPr>
        <w:rPr>
          <w:rFonts w:ascii="Times New Roman" w:hAnsi="Times New Roman" w:cs="Times New Roman"/>
        </w:rPr>
      </w:pPr>
      <w:r w:rsidRPr="008B0458">
        <w:rPr>
          <w:rFonts w:ascii="Times New Roman" w:hAnsi="Times New Roman" w:cs="Times New Roman"/>
        </w:rPr>
        <w:t>phone________________________________________________________</w:t>
      </w:r>
    </w:p>
    <w:p w14:paraId="7305AC67" w14:textId="77777777" w:rsidR="0080636C" w:rsidRPr="008B0458" w:rsidRDefault="0080636C" w:rsidP="0080636C">
      <w:pPr>
        <w:rPr>
          <w:rFonts w:ascii="Times New Roman" w:hAnsi="Times New Roman" w:cs="Times New Roman"/>
        </w:rPr>
      </w:pPr>
    </w:p>
    <w:p w14:paraId="3BB3D84A" w14:textId="77777777" w:rsidR="0080636C" w:rsidRPr="008B0458" w:rsidRDefault="0080636C" w:rsidP="0080636C">
      <w:pPr>
        <w:rPr>
          <w:rFonts w:ascii="Times New Roman" w:hAnsi="Times New Roman" w:cs="Times New Roman"/>
        </w:rPr>
      </w:pPr>
      <w:r w:rsidRPr="008B0458">
        <w:rPr>
          <w:rFonts w:ascii="Times New Roman" w:hAnsi="Times New Roman" w:cs="Times New Roman"/>
        </w:rPr>
        <w:t>email________________________________________________________</w:t>
      </w:r>
    </w:p>
    <w:p w14:paraId="7D7D65DF" w14:textId="77777777" w:rsidR="0080636C" w:rsidRPr="008B0458" w:rsidRDefault="0080636C" w:rsidP="0080636C">
      <w:pPr>
        <w:rPr>
          <w:rFonts w:ascii="Times New Roman" w:hAnsi="Times New Roman" w:cs="Times New Roman"/>
        </w:rPr>
      </w:pPr>
    </w:p>
    <w:p w14:paraId="4EBA17CB" w14:textId="77777777" w:rsidR="0080636C" w:rsidRPr="008B0458" w:rsidRDefault="0080636C" w:rsidP="0080636C">
      <w:pPr>
        <w:rPr>
          <w:rFonts w:ascii="Times New Roman" w:hAnsi="Times New Roman" w:cs="Times New Roman"/>
        </w:rPr>
      </w:pPr>
    </w:p>
    <w:p w14:paraId="542FA348" w14:textId="77777777" w:rsidR="0080636C" w:rsidRPr="008B0458" w:rsidRDefault="0080636C" w:rsidP="0080636C">
      <w:pPr>
        <w:rPr>
          <w:rFonts w:ascii="Times New Roman" w:hAnsi="Times New Roman" w:cs="Times New Roman"/>
          <w:b w:val="0"/>
        </w:rPr>
      </w:pPr>
      <w:r w:rsidRPr="008B0458">
        <w:rPr>
          <w:rFonts w:ascii="Times New Roman" w:hAnsi="Times New Roman" w:cs="Times New Roman"/>
        </w:rPr>
        <w:t xml:space="preserve">Education (as </w:t>
      </w:r>
      <w:proofErr w:type="gramStart"/>
      <w:r w:rsidRPr="008B0458">
        <w:rPr>
          <w:rFonts w:ascii="Times New Roman" w:hAnsi="Times New Roman" w:cs="Times New Roman"/>
        </w:rPr>
        <w:t>applicable)  Please</w:t>
      </w:r>
      <w:proofErr w:type="gramEnd"/>
      <w:r w:rsidRPr="008B0458">
        <w:rPr>
          <w:rFonts w:ascii="Times New Roman" w:hAnsi="Times New Roman" w:cs="Times New Roman"/>
        </w:rPr>
        <w:t xml:space="preserve"> complete on a separate page</w:t>
      </w:r>
    </w:p>
    <w:p w14:paraId="4297E782" w14:textId="77777777" w:rsidR="0080636C" w:rsidRPr="008B0458" w:rsidRDefault="0080636C" w:rsidP="0080636C">
      <w:pPr>
        <w:rPr>
          <w:rFonts w:ascii="Times New Roman" w:hAnsi="Times New Roman" w:cs="Times New Roman"/>
        </w:rPr>
      </w:pPr>
    </w:p>
    <w:p w14:paraId="589944B6" w14:textId="77777777" w:rsidR="0080636C" w:rsidRPr="008B0458" w:rsidRDefault="0080636C" w:rsidP="0080636C">
      <w:pPr>
        <w:rPr>
          <w:rFonts w:ascii="Times New Roman" w:hAnsi="Times New Roman" w:cs="Times New Roman"/>
          <w:b w:val="0"/>
        </w:rPr>
      </w:pPr>
      <w:r w:rsidRPr="008B0458">
        <w:rPr>
          <w:rFonts w:ascii="Times New Roman" w:hAnsi="Times New Roman" w:cs="Times New Roman"/>
        </w:rPr>
        <w:t xml:space="preserve">Work Experience (post-secondary </w:t>
      </w:r>
      <w:proofErr w:type="gramStart"/>
      <w:r w:rsidRPr="008B0458">
        <w:rPr>
          <w:rFonts w:ascii="Times New Roman" w:hAnsi="Times New Roman" w:cs="Times New Roman"/>
        </w:rPr>
        <w:t>school)  Please</w:t>
      </w:r>
      <w:proofErr w:type="gramEnd"/>
      <w:r w:rsidRPr="008B0458">
        <w:rPr>
          <w:rFonts w:ascii="Times New Roman" w:hAnsi="Times New Roman" w:cs="Times New Roman"/>
        </w:rPr>
        <w:t xml:space="preserve"> complete on a separate page.</w:t>
      </w:r>
    </w:p>
    <w:p w14:paraId="0AEDD5D5" w14:textId="77777777" w:rsidR="0080636C" w:rsidRPr="008B0458" w:rsidRDefault="0080636C" w:rsidP="0080636C">
      <w:pPr>
        <w:rPr>
          <w:rFonts w:ascii="Times New Roman" w:hAnsi="Times New Roman" w:cs="Times New Roman"/>
        </w:rPr>
      </w:pPr>
    </w:p>
    <w:p w14:paraId="61310C71" w14:textId="77777777" w:rsidR="0080636C" w:rsidRPr="008B0458" w:rsidRDefault="0080636C" w:rsidP="0080636C">
      <w:pPr>
        <w:rPr>
          <w:rFonts w:ascii="Times New Roman" w:hAnsi="Times New Roman" w:cs="Times New Roman"/>
          <w:b w:val="0"/>
        </w:rPr>
      </w:pPr>
      <w:r w:rsidRPr="008B0458">
        <w:rPr>
          <w:rFonts w:ascii="Times New Roman" w:hAnsi="Times New Roman" w:cs="Times New Roman"/>
        </w:rPr>
        <w:t xml:space="preserve">Church and Community Leadership (post-secondary </w:t>
      </w:r>
      <w:proofErr w:type="gramStart"/>
      <w:r w:rsidRPr="008B0458">
        <w:rPr>
          <w:rFonts w:ascii="Times New Roman" w:hAnsi="Times New Roman" w:cs="Times New Roman"/>
        </w:rPr>
        <w:t>school)  Please</w:t>
      </w:r>
      <w:proofErr w:type="gramEnd"/>
      <w:r w:rsidRPr="008B0458">
        <w:rPr>
          <w:rFonts w:ascii="Times New Roman" w:hAnsi="Times New Roman" w:cs="Times New Roman"/>
        </w:rPr>
        <w:t xml:space="preserve"> complete on a separate page.</w:t>
      </w:r>
    </w:p>
    <w:p w14:paraId="31B73081" w14:textId="77777777" w:rsidR="0080636C" w:rsidRPr="008B0458" w:rsidRDefault="0080636C" w:rsidP="0080636C">
      <w:pPr>
        <w:rPr>
          <w:rFonts w:ascii="Times New Roman" w:hAnsi="Times New Roman" w:cs="Times New Roman"/>
        </w:rPr>
      </w:pPr>
    </w:p>
    <w:p w14:paraId="5BCC9C74" w14:textId="77777777" w:rsidR="0080636C" w:rsidRPr="008B0458" w:rsidRDefault="0080636C" w:rsidP="0080636C">
      <w:pPr>
        <w:rPr>
          <w:rFonts w:ascii="Times New Roman" w:hAnsi="Times New Roman" w:cs="Times New Roman"/>
        </w:rPr>
      </w:pPr>
      <w:r w:rsidRPr="008B0458">
        <w:rPr>
          <w:rFonts w:ascii="Times New Roman" w:hAnsi="Times New Roman" w:cs="Times New Roman"/>
        </w:rPr>
        <w:t>Denominational Affiliation (s)__________________</w:t>
      </w:r>
    </w:p>
    <w:p w14:paraId="539AF4F1" w14:textId="77777777" w:rsidR="0080636C" w:rsidRPr="008B0458" w:rsidRDefault="0080636C" w:rsidP="0080636C">
      <w:pPr>
        <w:rPr>
          <w:rFonts w:ascii="Times New Roman" w:hAnsi="Times New Roman" w:cs="Times New Roman"/>
        </w:rPr>
      </w:pPr>
    </w:p>
    <w:p w14:paraId="7AB3A37B" w14:textId="77777777" w:rsidR="0080636C" w:rsidRPr="008B0458" w:rsidRDefault="0080636C" w:rsidP="0080636C">
      <w:pPr>
        <w:rPr>
          <w:rFonts w:ascii="Times New Roman" w:hAnsi="Times New Roman" w:cs="Times New Roman"/>
          <w:b w:val="0"/>
        </w:rPr>
      </w:pPr>
      <w:r w:rsidRPr="008B0458">
        <w:rPr>
          <w:rFonts w:ascii="Times New Roman" w:hAnsi="Times New Roman" w:cs="Times New Roman"/>
        </w:rPr>
        <w:t>Tell Us More</w:t>
      </w:r>
    </w:p>
    <w:p w14:paraId="58938F08" w14:textId="77777777" w:rsidR="0080636C" w:rsidRPr="008B0458" w:rsidRDefault="0080636C" w:rsidP="0080636C">
      <w:pPr>
        <w:rPr>
          <w:rFonts w:ascii="Times New Roman" w:hAnsi="Times New Roman" w:cs="Times New Roman"/>
          <w:b w:val="0"/>
        </w:rPr>
      </w:pPr>
    </w:p>
    <w:p w14:paraId="2FE30EBB" w14:textId="77777777" w:rsidR="0080636C" w:rsidRPr="008B0458" w:rsidRDefault="0080636C" w:rsidP="0080636C">
      <w:pPr>
        <w:rPr>
          <w:rFonts w:ascii="Times New Roman" w:hAnsi="Times New Roman" w:cs="Times New Roman"/>
        </w:rPr>
      </w:pPr>
      <w:r w:rsidRPr="008B0458">
        <w:rPr>
          <w:rFonts w:ascii="Times New Roman" w:hAnsi="Times New Roman" w:cs="Times New Roman"/>
        </w:rPr>
        <w:t xml:space="preserve">Please answer the following questions. Each answer should not exceed three hundred words. </w:t>
      </w:r>
    </w:p>
    <w:p w14:paraId="34B8FA32" w14:textId="77777777" w:rsidR="0080636C" w:rsidRPr="008B0458" w:rsidRDefault="0080636C" w:rsidP="0080636C">
      <w:pPr>
        <w:pStyle w:val="ListParagraph"/>
        <w:numPr>
          <w:ilvl w:val="0"/>
          <w:numId w:val="2"/>
        </w:numPr>
        <w:spacing w:before="100" w:beforeAutospacing="1" w:after="0" w:line="360" w:lineRule="auto"/>
        <w:contextualSpacing w:val="0"/>
        <w:rPr>
          <w:rFonts w:ascii="Times New Roman" w:hAnsi="Times New Roman" w:cs="Times New Roman"/>
        </w:rPr>
      </w:pPr>
      <w:r w:rsidRPr="008B0458">
        <w:rPr>
          <w:rFonts w:ascii="Times New Roman" w:hAnsi="Times New Roman" w:cs="Times New Roman"/>
        </w:rPr>
        <w:t>What attracts you to this 1001 Residency? What would a fruitful conclusion to the residency look like for you?</w:t>
      </w:r>
    </w:p>
    <w:p w14:paraId="376316F9" w14:textId="77777777" w:rsidR="0080636C" w:rsidRPr="008B0458" w:rsidRDefault="0080636C" w:rsidP="0080636C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 w:rsidRPr="008B0458">
        <w:rPr>
          <w:rFonts w:ascii="Times New Roman" w:hAnsi="Times New Roman" w:cs="Times New Roman"/>
        </w:rPr>
        <w:t xml:space="preserve">Provide one theological issue that matters to you that you hope will be shaped and formed by spending time in this residency. </w:t>
      </w:r>
    </w:p>
    <w:p w14:paraId="6F751AE2" w14:textId="77777777" w:rsidR="0080636C" w:rsidRPr="008B0458" w:rsidRDefault="0080636C" w:rsidP="0080636C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 w:rsidRPr="008B0458">
        <w:rPr>
          <w:rFonts w:ascii="Times New Roman" w:hAnsi="Times New Roman" w:cs="Times New Roman"/>
        </w:rPr>
        <w:t xml:space="preserve">Tell us about a time when you had to seek support from someone outside your immediate circle in order to accomplish a project for which you had limited resources. </w:t>
      </w:r>
    </w:p>
    <w:p w14:paraId="7A95346D" w14:textId="77777777" w:rsidR="0080636C" w:rsidRPr="008B0458" w:rsidRDefault="0080636C" w:rsidP="0080636C">
      <w:pPr>
        <w:pStyle w:val="ListParagraph"/>
        <w:numPr>
          <w:ilvl w:val="0"/>
          <w:numId w:val="2"/>
        </w:numPr>
        <w:spacing w:before="100" w:beforeAutospacing="1" w:after="0" w:line="360" w:lineRule="auto"/>
        <w:contextualSpacing w:val="0"/>
        <w:rPr>
          <w:rFonts w:ascii="Times New Roman" w:hAnsi="Times New Roman" w:cs="Times New Roman"/>
        </w:rPr>
      </w:pPr>
      <w:r w:rsidRPr="008B0458">
        <w:rPr>
          <w:rFonts w:ascii="Times New Roman" w:hAnsi="Times New Roman" w:cs="Times New Roman"/>
        </w:rPr>
        <w:t>Describe the relationships you maintain with people who are not a part of a church.</w:t>
      </w:r>
    </w:p>
    <w:p w14:paraId="49094231" w14:textId="77777777" w:rsidR="0080636C" w:rsidRPr="008B0458" w:rsidRDefault="0080636C" w:rsidP="0080636C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 w:rsidRPr="008B0458">
        <w:rPr>
          <w:rFonts w:ascii="Times New Roman" w:hAnsi="Times New Roman" w:cs="Times New Roman"/>
        </w:rPr>
        <w:t>Describe an instance in which you had to learn a new skill in order to grow in your current role and/or be successful in another role.</w:t>
      </w:r>
    </w:p>
    <w:p w14:paraId="033D30BD" w14:textId="77777777" w:rsidR="0080636C" w:rsidRPr="008B0458" w:rsidRDefault="0080636C" w:rsidP="0080636C">
      <w:pPr>
        <w:pStyle w:val="ListParagraph"/>
        <w:numPr>
          <w:ilvl w:val="0"/>
          <w:numId w:val="2"/>
        </w:numPr>
        <w:spacing w:before="100" w:beforeAutospacing="1" w:after="0" w:line="360" w:lineRule="auto"/>
        <w:contextualSpacing w:val="0"/>
        <w:rPr>
          <w:rFonts w:ascii="Times New Roman" w:hAnsi="Times New Roman" w:cs="Times New Roman"/>
        </w:rPr>
      </w:pPr>
      <w:r w:rsidRPr="008B0458">
        <w:rPr>
          <w:rFonts w:ascii="Times New Roman" w:hAnsi="Times New Roman" w:cs="Times New Roman"/>
        </w:rPr>
        <w:t>What draws you to starting new ministries from scratch? What are important components for a new ministry that you have considered inaugurating?</w:t>
      </w:r>
    </w:p>
    <w:p w14:paraId="5D837B74" w14:textId="77777777" w:rsidR="0080636C" w:rsidRPr="0080636C" w:rsidRDefault="0080636C" w:rsidP="0080636C">
      <w:pPr>
        <w:pStyle w:val="ListParagraph"/>
        <w:numPr>
          <w:ilvl w:val="0"/>
          <w:numId w:val="2"/>
        </w:numPr>
        <w:spacing w:before="100" w:beforeAutospacing="1" w:after="0" w:line="360" w:lineRule="auto"/>
        <w:contextualSpacing w:val="0"/>
        <w:rPr>
          <w:rFonts w:ascii="Times New Roman" w:hAnsi="Times New Roman" w:cs="Times New Roman"/>
        </w:rPr>
      </w:pPr>
      <w:r w:rsidRPr="0080636C">
        <w:rPr>
          <w:rFonts w:ascii="Times New Roman" w:hAnsi="Times New Roman" w:cs="Times New Roman"/>
        </w:rPr>
        <w:t xml:space="preserve">Tell us about a new ministry that you have </w:t>
      </w:r>
      <w:proofErr w:type="gramStart"/>
      <w:r w:rsidRPr="0080636C">
        <w:rPr>
          <w:rFonts w:ascii="Times New Roman" w:hAnsi="Times New Roman" w:cs="Times New Roman"/>
        </w:rPr>
        <w:t>started, or</w:t>
      </w:r>
      <w:proofErr w:type="gramEnd"/>
      <w:r w:rsidRPr="0080636C">
        <w:rPr>
          <w:rFonts w:ascii="Times New Roman" w:hAnsi="Times New Roman" w:cs="Times New Roman"/>
        </w:rPr>
        <w:t xml:space="preserve"> been a part of.</w:t>
      </w:r>
    </w:p>
    <w:p w14:paraId="18240536" w14:textId="77777777" w:rsidR="0080636C" w:rsidRPr="0080636C" w:rsidRDefault="0080636C" w:rsidP="0080636C">
      <w:pPr>
        <w:pStyle w:val="ListParagraph"/>
        <w:numPr>
          <w:ilvl w:val="0"/>
          <w:numId w:val="2"/>
        </w:numPr>
        <w:spacing w:before="100" w:beforeAutospacing="1" w:after="0" w:line="360" w:lineRule="auto"/>
        <w:contextualSpacing w:val="0"/>
        <w:rPr>
          <w:rFonts w:ascii="Times New Roman" w:hAnsi="Times New Roman" w:cs="Times New Roman"/>
        </w:rPr>
      </w:pPr>
      <w:r w:rsidRPr="0080636C">
        <w:rPr>
          <w:rFonts w:ascii="Times New Roman" w:hAnsi="Times New Roman" w:cs="Times New Roman"/>
        </w:rPr>
        <w:t>What will you contribute to and how will you benefit from this environment?</w:t>
      </w:r>
    </w:p>
    <w:p w14:paraId="38E89A98" w14:textId="77777777" w:rsidR="0080636C" w:rsidRPr="0080636C" w:rsidRDefault="0080636C" w:rsidP="0080636C">
      <w:pPr>
        <w:pStyle w:val="ListParagraph"/>
        <w:numPr>
          <w:ilvl w:val="0"/>
          <w:numId w:val="2"/>
        </w:numPr>
        <w:spacing w:before="100" w:beforeAutospacing="1" w:after="0" w:line="360" w:lineRule="auto"/>
        <w:contextualSpacing w:val="0"/>
        <w:rPr>
          <w:rFonts w:ascii="Times New Roman" w:hAnsi="Times New Roman" w:cs="Times New Roman"/>
        </w:rPr>
      </w:pPr>
      <w:r w:rsidRPr="0080636C">
        <w:rPr>
          <w:rFonts w:ascii="Times New Roman" w:hAnsi="Times New Roman" w:cs="Times New Roman"/>
        </w:rPr>
        <w:t>Tell us your experience if any of working/living in a cross-cultural community?</w:t>
      </w:r>
    </w:p>
    <w:p w14:paraId="4E7F98FA" w14:textId="77777777" w:rsidR="0080636C" w:rsidRPr="0080636C" w:rsidRDefault="0080636C" w:rsidP="0080636C">
      <w:pPr>
        <w:pStyle w:val="ListParagraph"/>
        <w:numPr>
          <w:ilvl w:val="0"/>
          <w:numId w:val="2"/>
        </w:numPr>
        <w:spacing w:before="100" w:beforeAutospacing="1" w:after="0" w:line="360" w:lineRule="auto"/>
        <w:contextualSpacing w:val="0"/>
        <w:rPr>
          <w:rFonts w:ascii="Times New Roman" w:hAnsi="Times New Roman" w:cs="Times New Roman"/>
        </w:rPr>
      </w:pPr>
      <w:r w:rsidRPr="0080636C">
        <w:rPr>
          <w:rFonts w:ascii="Times New Roman" w:hAnsi="Times New Roman" w:cs="Times New Roman"/>
        </w:rPr>
        <w:t>Tell us your relationship you maintain with people from different faith traditions?</w:t>
      </w:r>
    </w:p>
    <w:p w14:paraId="101C8DE8" w14:textId="77777777" w:rsidR="0080636C" w:rsidRPr="008B0458" w:rsidRDefault="0080636C" w:rsidP="0080636C">
      <w:pPr>
        <w:rPr>
          <w:rFonts w:ascii="Times New Roman" w:hAnsi="Times New Roman" w:cs="Times New Roman"/>
          <w:b w:val="0"/>
        </w:rPr>
      </w:pPr>
    </w:p>
    <w:p w14:paraId="327CC404" w14:textId="77777777" w:rsidR="0080636C" w:rsidRPr="008B0458" w:rsidRDefault="0080636C" w:rsidP="0080636C">
      <w:pPr>
        <w:rPr>
          <w:rFonts w:ascii="Times New Roman" w:hAnsi="Times New Roman" w:cs="Times New Roman"/>
          <w:b w:val="0"/>
        </w:rPr>
      </w:pPr>
      <w:r w:rsidRPr="008B0458">
        <w:rPr>
          <w:rFonts w:ascii="Times New Roman" w:hAnsi="Times New Roman" w:cs="Times New Roman"/>
        </w:rPr>
        <w:t>Cover Letter</w:t>
      </w:r>
    </w:p>
    <w:p w14:paraId="777892E9" w14:textId="77777777" w:rsidR="0080636C" w:rsidRPr="008B0458" w:rsidRDefault="0080636C" w:rsidP="0080636C">
      <w:pPr>
        <w:rPr>
          <w:rFonts w:ascii="Times New Roman" w:hAnsi="Times New Roman" w:cs="Times New Roman"/>
          <w:b w:val="0"/>
        </w:rPr>
      </w:pPr>
    </w:p>
    <w:p w14:paraId="67A8DD18" w14:textId="77777777" w:rsidR="0080636C" w:rsidRPr="008B0458" w:rsidRDefault="0080636C" w:rsidP="0080636C">
      <w:pPr>
        <w:rPr>
          <w:rFonts w:ascii="Times New Roman" w:hAnsi="Times New Roman" w:cs="Times New Roman"/>
        </w:rPr>
      </w:pPr>
      <w:r w:rsidRPr="008B0458">
        <w:rPr>
          <w:rFonts w:ascii="Times New Roman" w:hAnsi="Times New Roman" w:cs="Times New Roman"/>
        </w:rPr>
        <w:t>Please submit a cover letter with your application that includes what attracts you to this program and what you hope to gain from this experience.</w:t>
      </w:r>
    </w:p>
    <w:p w14:paraId="5436C3A6" w14:textId="77777777" w:rsidR="0080636C" w:rsidRPr="008B0458" w:rsidRDefault="0080636C" w:rsidP="0080636C">
      <w:pPr>
        <w:rPr>
          <w:rFonts w:ascii="Times New Roman" w:hAnsi="Times New Roman" w:cs="Times New Roman"/>
        </w:rPr>
      </w:pPr>
    </w:p>
    <w:p w14:paraId="53FCA0A7" w14:textId="77777777" w:rsidR="0080636C" w:rsidRPr="008B0458" w:rsidRDefault="0080636C" w:rsidP="0080636C">
      <w:pPr>
        <w:rPr>
          <w:rFonts w:ascii="Times New Roman" w:hAnsi="Times New Roman" w:cs="Times New Roman"/>
          <w:b w:val="0"/>
        </w:rPr>
      </w:pPr>
      <w:r w:rsidRPr="008B0458">
        <w:rPr>
          <w:rFonts w:ascii="Times New Roman" w:hAnsi="Times New Roman" w:cs="Times New Roman"/>
        </w:rPr>
        <w:lastRenderedPageBreak/>
        <w:t xml:space="preserve">References </w:t>
      </w:r>
    </w:p>
    <w:p w14:paraId="1DAC0F58" w14:textId="77777777" w:rsidR="0080636C" w:rsidRPr="008B0458" w:rsidRDefault="0080636C" w:rsidP="0080636C">
      <w:pPr>
        <w:rPr>
          <w:rFonts w:ascii="Times New Roman" w:hAnsi="Times New Roman" w:cs="Times New Roman"/>
          <w:b w:val="0"/>
        </w:rPr>
      </w:pPr>
    </w:p>
    <w:p w14:paraId="6CD5734A" w14:textId="77777777" w:rsidR="0080636C" w:rsidRPr="008B0458" w:rsidRDefault="0080636C" w:rsidP="0080636C">
      <w:pPr>
        <w:rPr>
          <w:rFonts w:ascii="Times New Roman" w:hAnsi="Times New Roman" w:cs="Times New Roman"/>
        </w:rPr>
      </w:pPr>
      <w:r w:rsidRPr="008B0458">
        <w:rPr>
          <w:rFonts w:ascii="Times New Roman" w:hAnsi="Times New Roman" w:cs="Times New Roman"/>
        </w:rPr>
        <w:t>Please provide two letters of recommendation from people who know you well enough to address your theological integrity, gifts for ministry, and capacity for personal relationships.</w:t>
      </w:r>
    </w:p>
    <w:p w14:paraId="53B4D34B" w14:textId="77777777" w:rsidR="0080636C" w:rsidRPr="008B0458" w:rsidRDefault="0080636C" w:rsidP="0080636C">
      <w:pPr>
        <w:rPr>
          <w:rFonts w:ascii="Times New Roman" w:hAnsi="Times New Roman" w:cs="Times New Roman"/>
        </w:rPr>
      </w:pPr>
    </w:p>
    <w:p w14:paraId="5B1AD65C" w14:textId="77777777" w:rsidR="0080636C" w:rsidRPr="008B0458" w:rsidRDefault="0080636C" w:rsidP="0080636C">
      <w:pPr>
        <w:rPr>
          <w:rFonts w:ascii="Times New Roman" w:hAnsi="Times New Roman" w:cs="Times New Roman"/>
        </w:rPr>
      </w:pPr>
      <w:r w:rsidRPr="008B0458">
        <w:rPr>
          <w:rFonts w:ascii="Times New Roman" w:hAnsi="Times New Roman" w:cs="Times New Roman"/>
        </w:rPr>
        <w:t>Provide two additional references we can contact. Indicate relationship (pastor, professor, supervisor, mentor, friend, etc...).</w:t>
      </w:r>
    </w:p>
    <w:p w14:paraId="2F9E79C4" w14:textId="77777777" w:rsidR="0080636C" w:rsidRPr="008B0458" w:rsidRDefault="0080636C" w:rsidP="0080636C">
      <w:pPr>
        <w:rPr>
          <w:rFonts w:ascii="Times New Roman" w:hAnsi="Times New Roman" w:cs="Times New Roman"/>
        </w:rPr>
      </w:pPr>
    </w:p>
    <w:p w14:paraId="6DB20EB8" w14:textId="77777777" w:rsidR="0080636C" w:rsidRPr="008B0458" w:rsidRDefault="0080636C" w:rsidP="0080636C">
      <w:pPr>
        <w:rPr>
          <w:rFonts w:ascii="Times New Roman" w:hAnsi="Times New Roman" w:cs="Times New Roman"/>
        </w:rPr>
      </w:pPr>
      <w:r w:rsidRPr="008B0458">
        <w:rPr>
          <w:rFonts w:ascii="Times New Roman" w:hAnsi="Times New Roman" w:cs="Times New Roman"/>
        </w:rPr>
        <w:t>Name ______________________________ Relationship ________________</w:t>
      </w:r>
    </w:p>
    <w:p w14:paraId="62EBA3B9" w14:textId="77777777" w:rsidR="0080636C" w:rsidRPr="008B0458" w:rsidRDefault="0080636C" w:rsidP="0080636C">
      <w:pPr>
        <w:rPr>
          <w:rFonts w:ascii="Times New Roman" w:hAnsi="Times New Roman" w:cs="Times New Roman"/>
        </w:rPr>
      </w:pPr>
      <w:r w:rsidRPr="008B0458">
        <w:rPr>
          <w:rFonts w:ascii="Times New Roman" w:hAnsi="Times New Roman" w:cs="Times New Roman"/>
        </w:rPr>
        <w:t>Phone ______________________________Email _____________________</w:t>
      </w:r>
    </w:p>
    <w:p w14:paraId="04F4EC38" w14:textId="77777777" w:rsidR="0080636C" w:rsidRPr="008B0458" w:rsidRDefault="0080636C" w:rsidP="0080636C">
      <w:pPr>
        <w:rPr>
          <w:rFonts w:ascii="Times New Roman" w:hAnsi="Times New Roman" w:cs="Times New Roman"/>
        </w:rPr>
      </w:pPr>
      <w:r w:rsidRPr="008B0458">
        <w:rPr>
          <w:rFonts w:ascii="Times New Roman" w:hAnsi="Times New Roman" w:cs="Times New Roman"/>
        </w:rPr>
        <w:t xml:space="preserve">Name ______________________________ Relationship_______________ </w:t>
      </w:r>
    </w:p>
    <w:p w14:paraId="4316C50F" w14:textId="77777777" w:rsidR="0080636C" w:rsidRPr="008B0458" w:rsidRDefault="0080636C" w:rsidP="0080636C">
      <w:pPr>
        <w:rPr>
          <w:rFonts w:ascii="Times New Roman" w:hAnsi="Times New Roman" w:cs="Times New Roman"/>
        </w:rPr>
      </w:pPr>
      <w:r w:rsidRPr="008B0458">
        <w:rPr>
          <w:rFonts w:ascii="Times New Roman" w:hAnsi="Times New Roman" w:cs="Times New Roman"/>
        </w:rPr>
        <w:t>Phone ______________________________Email ____________________</w:t>
      </w:r>
    </w:p>
    <w:p w14:paraId="5B92AA70" w14:textId="77777777" w:rsidR="0080636C" w:rsidRPr="008B0458" w:rsidRDefault="0080636C" w:rsidP="0080636C">
      <w:pPr>
        <w:rPr>
          <w:rFonts w:ascii="Times New Roman" w:hAnsi="Times New Roman" w:cs="Times New Roman"/>
        </w:rPr>
      </w:pPr>
    </w:p>
    <w:p w14:paraId="24A16A4C" w14:textId="77777777" w:rsidR="0080636C" w:rsidRPr="008B0458" w:rsidRDefault="0080636C" w:rsidP="0080636C">
      <w:pPr>
        <w:rPr>
          <w:rFonts w:ascii="Times New Roman" w:eastAsia="MS Mincho" w:hAnsi="Times New Roman" w:cs="Times New Roman"/>
        </w:rPr>
      </w:pPr>
      <w:r w:rsidRPr="008B0458">
        <w:rPr>
          <w:rFonts w:ascii="Times New Roman" w:hAnsi="Times New Roman" w:cs="Times New Roman"/>
        </w:rPr>
        <w:t xml:space="preserve">Have you ever been convicted of a felony or found guilty of an incident of sexual misconduct? Yes </w:t>
      </w:r>
      <w:r w:rsidRPr="008B0458">
        <w:rPr>
          <w:rFonts w:ascii="Segoe UI Symbol" w:eastAsia="MS Mincho" w:hAnsi="Segoe UI Symbol" w:cs="Segoe UI Symbol"/>
        </w:rPr>
        <w:t>❒</w:t>
      </w:r>
      <w:r w:rsidRPr="008B0458">
        <w:rPr>
          <w:rFonts w:ascii="Times New Roman" w:hAnsi="Times New Roman" w:cs="Times New Roman"/>
        </w:rPr>
        <w:t xml:space="preserve"> No </w:t>
      </w:r>
      <w:r w:rsidRPr="008B0458">
        <w:rPr>
          <w:rFonts w:ascii="Segoe UI Symbol" w:eastAsia="MS Mincho" w:hAnsi="Segoe UI Symbol" w:cs="Segoe UI Symbol"/>
        </w:rPr>
        <w:t>❒</w:t>
      </w:r>
    </w:p>
    <w:p w14:paraId="5F77B6C1" w14:textId="77777777" w:rsidR="0080636C" w:rsidRPr="008B0458" w:rsidRDefault="0080636C" w:rsidP="0080636C">
      <w:pPr>
        <w:rPr>
          <w:rFonts w:ascii="Times New Roman" w:hAnsi="Times New Roman" w:cs="Times New Roman"/>
        </w:rPr>
      </w:pPr>
    </w:p>
    <w:p w14:paraId="146D3E11" w14:textId="7A45ADAA" w:rsidR="007B6D1F" w:rsidRPr="008B0458" w:rsidRDefault="0080636C" w:rsidP="0080636C">
      <w:pPr>
        <w:rPr>
          <w:rFonts w:ascii="Times New Roman" w:hAnsi="Times New Roman" w:cs="Times New Roman"/>
          <w:color w:val="auto"/>
        </w:rPr>
      </w:pPr>
      <w:r w:rsidRPr="008B0458">
        <w:rPr>
          <w:rFonts w:ascii="Times New Roman" w:hAnsi="Times New Roman" w:cs="Times New Roman"/>
        </w:rPr>
        <w:t>Marking “Yes” to this does not disqualify you from the Program, but we would like you to attach an explanation including offense and date.</w:t>
      </w:r>
      <w:r w:rsidRPr="008B0458">
        <w:rPr>
          <w:rFonts w:ascii="Times New Roman" w:hAnsi="Times New Roman" w:cs="Times New Roman"/>
          <w:color w:val="auto"/>
        </w:rPr>
        <w:t xml:space="preserve"> </w:t>
      </w:r>
    </w:p>
    <w:sectPr w:rsidR="007B6D1F" w:rsidRPr="008B0458" w:rsidSect="0080636C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E7B9D"/>
    <w:multiLevelType w:val="hybridMultilevel"/>
    <w:tmpl w:val="E054A98E"/>
    <w:lvl w:ilvl="0" w:tplc="765AEA1C">
      <w:start w:val="2020"/>
      <w:numFmt w:val="bullet"/>
      <w:lvlText w:val=""/>
      <w:lvlJc w:val="left"/>
      <w:pPr>
        <w:ind w:left="1080" w:hanging="360"/>
      </w:pPr>
      <w:rPr>
        <w:rFonts w:ascii="Wingdings" w:eastAsia="Times New Roman" w:hAnsi="Wingdings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92E33F0"/>
    <w:multiLevelType w:val="multilevel"/>
    <w:tmpl w:val="98240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DE36FE0"/>
    <w:multiLevelType w:val="multilevel"/>
    <w:tmpl w:val="62525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7DE53B8"/>
    <w:multiLevelType w:val="hybridMultilevel"/>
    <w:tmpl w:val="E3EC9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sLQwNzM3NjS0NDBQ0lEKTi0uzszPAykwrAUAhEpfHSwAAAA="/>
  </w:docVars>
  <w:rsids>
    <w:rsidRoot w:val="00D07A6E"/>
    <w:rsid w:val="000057A3"/>
    <w:rsid w:val="00011351"/>
    <w:rsid w:val="00034E41"/>
    <w:rsid w:val="00064393"/>
    <w:rsid w:val="00075463"/>
    <w:rsid w:val="000842C7"/>
    <w:rsid w:val="000B2FA4"/>
    <w:rsid w:val="00114072"/>
    <w:rsid w:val="00122C07"/>
    <w:rsid w:val="00130EAB"/>
    <w:rsid w:val="00131E73"/>
    <w:rsid w:val="00152714"/>
    <w:rsid w:val="001613E9"/>
    <w:rsid w:val="001E6FEB"/>
    <w:rsid w:val="002175A7"/>
    <w:rsid w:val="00280785"/>
    <w:rsid w:val="002828EF"/>
    <w:rsid w:val="002E3FFF"/>
    <w:rsid w:val="003217A7"/>
    <w:rsid w:val="003360BE"/>
    <w:rsid w:val="00337793"/>
    <w:rsid w:val="00344AFF"/>
    <w:rsid w:val="00386DA3"/>
    <w:rsid w:val="003A4CB6"/>
    <w:rsid w:val="003E78B7"/>
    <w:rsid w:val="00406F1E"/>
    <w:rsid w:val="00432605"/>
    <w:rsid w:val="00450DC0"/>
    <w:rsid w:val="00481175"/>
    <w:rsid w:val="004B3E42"/>
    <w:rsid w:val="004E0147"/>
    <w:rsid w:val="00507BAF"/>
    <w:rsid w:val="00550D88"/>
    <w:rsid w:val="00570C4C"/>
    <w:rsid w:val="00591BF6"/>
    <w:rsid w:val="005940A3"/>
    <w:rsid w:val="00617BB6"/>
    <w:rsid w:val="0066049D"/>
    <w:rsid w:val="00664DF2"/>
    <w:rsid w:val="00674DA2"/>
    <w:rsid w:val="006979F7"/>
    <w:rsid w:val="00757856"/>
    <w:rsid w:val="00757B3C"/>
    <w:rsid w:val="00764A59"/>
    <w:rsid w:val="00773B5F"/>
    <w:rsid w:val="007758A5"/>
    <w:rsid w:val="007A2E2A"/>
    <w:rsid w:val="007A47B0"/>
    <w:rsid w:val="007B6D1F"/>
    <w:rsid w:val="0080636C"/>
    <w:rsid w:val="00811030"/>
    <w:rsid w:val="008437BD"/>
    <w:rsid w:val="0085057C"/>
    <w:rsid w:val="0085331B"/>
    <w:rsid w:val="008B0458"/>
    <w:rsid w:val="008B1FF6"/>
    <w:rsid w:val="008C2C4F"/>
    <w:rsid w:val="008C5BCF"/>
    <w:rsid w:val="008E07DF"/>
    <w:rsid w:val="008E400B"/>
    <w:rsid w:val="00932A1B"/>
    <w:rsid w:val="009416BB"/>
    <w:rsid w:val="009F1659"/>
    <w:rsid w:val="009F2C05"/>
    <w:rsid w:val="009F6F4E"/>
    <w:rsid w:val="00A56B0A"/>
    <w:rsid w:val="00A71237"/>
    <w:rsid w:val="00A76E5D"/>
    <w:rsid w:val="00AA3555"/>
    <w:rsid w:val="00AF23B9"/>
    <w:rsid w:val="00B13BDB"/>
    <w:rsid w:val="00B15588"/>
    <w:rsid w:val="00B262E4"/>
    <w:rsid w:val="00B445D7"/>
    <w:rsid w:val="00B463D2"/>
    <w:rsid w:val="00B66132"/>
    <w:rsid w:val="00BB2A7D"/>
    <w:rsid w:val="00BB5E6A"/>
    <w:rsid w:val="00BC520B"/>
    <w:rsid w:val="00BD0CDB"/>
    <w:rsid w:val="00BF0825"/>
    <w:rsid w:val="00C05A1B"/>
    <w:rsid w:val="00C15679"/>
    <w:rsid w:val="00C644F2"/>
    <w:rsid w:val="00C903F0"/>
    <w:rsid w:val="00CA5549"/>
    <w:rsid w:val="00CA5E6C"/>
    <w:rsid w:val="00CB217E"/>
    <w:rsid w:val="00CE388C"/>
    <w:rsid w:val="00CF075B"/>
    <w:rsid w:val="00D07A6E"/>
    <w:rsid w:val="00D360AA"/>
    <w:rsid w:val="00D6042C"/>
    <w:rsid w:val="00D85180"/>
    <w:rsid w:val="00DA4965"/>
    <w:rsid w:val="00DB55D0"/>
    <w:rsid w:val="00DF758D"/>
    <w:rsid w:val="00E57905"/>
    <w:rsid w:val="00E944D2"/>
    <w:rsid w:val="00EB1750"/>
    <w:rsid w:val="00ED360F"/>
    <w:rsid w:val="00F00914"/>
    <w:rsid w:val="00F36A90"/>
    <w:rsid w:val="00F71BC9"/>
    <w:rsid w:val="00F73AD2"/>
    <w:rsid w:val="00F9000D"/>
    <w:rsid w:val="00FB7525"/>
    <w:rsid w:val="00FD5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66BD5F"/>
  <w14:defaultImageDpi w14:val="300"/>
  <w15:docId w15:val="{BDDCB416-18BB-455C-84EA-565C4B28F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b/>
        <w:bCs/>
        <w:color w:val="000000" w:themeColor="text1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F082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D07A6E"/>
  </w:style>
  <w:style w:type="paragraph" w:styleId="NormalWeb">
    <w:name w:val="Normal (Web)"/>
    <w:basedOn w:val="Normal"/>
    <w:uiPriority w:val="99"/>
    <w:unhideWhenUsed/>
    <w:rsid w:val="00D07A6E"/>
    <w:pPr>
      <w:spacing w:before="100" w:beforeAutospacing="1" w:after="100" w:afterAutospacing="1"/>
    </w:pPr>
    <w:rPr>
      <w:rFonts w:ascii="Times" w:hAnsi="Times" w:cs="Times New Roman"/>
      <w:b w:val="0"/>
      <w:bCs w:val="0"/>
      <w:color w:val="auto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06F1E"/>
    <w:rPr>
      <w:color w:val="0000FF" w:themeColor="hyperlink"/>
      <w:u w:val="single"/>
    </w:rPr>
  </w:style>
  <w:style w:type="paragraph" w:styleId="ListParagraph">
    <w:name w:val="List Paragraph"/>
    <w:basedOn w:val="Normal"/>
    <w:uiPriority w:val="99"/>
    <w:qFormat/>
    <w:rsid w:val="00DA4965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b w:val="0"/>
      <w:bCs w:val="0"/>
      <w:color w:val="auto"/>
    </w:rPr>
  </w:style>
  <w:style w:type="character" w:styleId="UnresolvedMention">
    <w:name w:val="Unresolved Mention"/>
    <w:basedOn w:val="DefaultParagraphFont"/>
    <w:uiPriority w:val="99"/>
    <w:semiHidden/>
    <w:unhideWhenUsed/>
    <w:rsid w:val="00757B3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4AF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AFF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BF082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876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48870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84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65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662281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11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483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489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80310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92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382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6817BBDCB83E4FB4E81CBAE6133A6E" ma:contentTypeVersion="11" ma:contentTypeDescription="Create a new document." ma:contentTypeScope="" ma:versionID="21bfc636e70acf3b884319e0cbdadc48">
  <xsd:schema xmlns:xsd="http://www.w3.org/2001/XMLSchema" xmlns:xs="http://www.w3.org/2001/XMLSchema" xmlns:p="http://schemas.microsoft.com/office/2006/metadata/properties" xmlns:ns3="5585a96b-668a-4166-8629-4ae54d49f994" xmlns:ns4="ae3cd480-9223-42a1-8508-c733a6d25cbb" targetNamespace="http://schemas.microsoft.com/office/2006/metadata/properties" ma:root="true" ma:fieldsID="d4bbbbfa2e0e100eb4038c17fbea744d" ns3:_="" ns4:_="">
    <xsd:import namespace="5585a96b-668a-4166-8629-4ae54d49f994"/>
    <xsd:import namespace="ae3cd480-9223-42a1-8508-c733a6d25cb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85a96b-668a-4166-8629-4ae54d49f99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3cd480-9223-42a1-8508-c733a6d25c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EFCC55C-AE14-4F90-8616-AFD61B11EE6B}">
  <ds:schemaRefs>
    <ds:schemaRef ds:uri="http://schemas.microsoft.com/office/2006/documentManagement/types"/>
    <ds:schemaRef ds:uri="ae3cd480-9223-42a1-8508-c733a6d25cbb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5585a96b-668a-4166-8629-4ae54d49f994"/>
    <ds:schemaRef ds:uri="http://purl.org/dc/terms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6B6903E-3D31-4E6D-A776-4145CD127D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E03AF0-82F0-45BF-BA10-80CFC34F7F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85a96b-668a-4166-8629-4ae54d49f994"/>
    <ds:schemaRef ds:uri="ae3cd480-9223-42a1-8508-c733a6d25c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6</Words>
  <Characters>2320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Pickrell</dc:creator>
  <cp:keywords/>
  <dc:description/>
  <cp:lastModifiedBy>Valerie Way</cp:lastModifiedBy>
  <cp:revision>2</cp:revision>
  <cp:lastPrinted>2020-01-10T06:10:00Z</cp:lastPrinted>
  <dcterms:created xsi:type="dcterms:W3CDTF">2020-01-16T11:55:00Z</dcterms:created>
  <dcterms:modified xsi:type="dcterms:W3CDTF">2020-01-16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6817BBDCB83E4FB4E81CBAE6133A6E</vt:lpwstr>
  </property>
</Properties>
</file>